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1064A" w14:textId="77777777" w:rsidR="005C500D" w:rsidRDefault="00000000">
      <w:pPr>
        <w:pStyle w:val="Ttulo1"/>
      </w:pPr>
      <w:bookmarkStart w:id="0" w:name="closing-the-lastmeter-gap-in-florida"/>
      <w:r>
        <w:t>Closing the Last‑Meter Gap in Florida</w:t>
      </w:r>
    </w:p>
    <w:p w14:paraId="017AF91D" w14:textId="77777777" w:rsidR="005C500D" w:rsidRDefault="00000000">
      <w:pPr>
        <w:pStyle w:val="Ttulo2"/>
      </w:pPr>
      <w:bookmarkStart w:id="1" w:name="X8b101d282b4dd614c6ed7b3b297e14ac683f3a8"/>
      <w:r>
        <w:t>Mechanical Risk Mitigation for Excavation Damage in Buried Utility Infrastructure</w:t>
      </w:r>
    </w:p>
    <w:p w14:paraId="65B371CC" w14:textId="77777777" w:rsidR="005C500D" w:rsidRDefault="00113BDA">
      <w:r>
        <w:rPr>
          <w:noProof/>
        </w:rPr>
        <w:pict w14:anchorId="54838B42">
          <v:rect id="_x0000_i1036" alt="" style="width:441.9pt;height:.05pt;mso-width-percent:0;mso-height-percent:0;mso-width-percent:0;mso-height-percent:0" o:hralign="center" o:hrstd="t" o:hr="t"/>
        </w:pict>
      </w:r>
    </w:p>
    <w:p w14:paraId="30219C04" w14:textId="77777777" w:rsidR="005C500D" w:rsidRDefault="00000000">
      <w:pPr>
        <w:pStyle w:val="Ttulo2"/>
      </w:pPr>
      <w:bookmarkStart w:id="2" w:name="executive-summary-regulatory-framing"/>
      <w:bookmarkEnd w:id="1"/>
      <w:r>
        <w:t>1. Executive Summary (Regulatory Framing)</w:t>
      </w:r>
    </w:p>
    <w:p w14:paraId="146B22E4" w14:textId="77777777" w:rsidR="005C500D" w:rsidRDefault="00000000">
      <w:pPr>
        <w:pStyle w:val="FirstParagraph"/>
      </w:pPr>
      <w:r>
        <w:t>Excavation damage to buried utility infrastructure remains a persistent safety, reliability, and compliance concern in Florida. This is the case despite the existence of mature damage‑prevention programs, including Sunshine 811, established marking and locating practices, contractor training, and public awareness initiatives.</w:t>
      </w:r>
    </w:p>
    <w:p w14:paraId="6D264BB5" w14:textId="77777777" w:rsidR="005C500D" w:rsidRDefault="00000000">
      <w:pPr>
        <w:pStyle w:val="Textoindependiente"/>
      </w:pPr>
      <w:r>
        <w:t xml:space="preserve">Field experience and post‑incident reviews consistently indicate that many excavation‑related events do not result from a lack of procedures, but from </w:t>
      </w:r>
      <w:r>
        <w:rPr>
          <w:b/>
          <w:bCs/>
        </w:rPr>
        <w:t>residual physical risk that remains unmitigated once procedural controls are in place</w:t>
      </w:r>
      <w:r>
        <w:t>.</w:t>
      </w:r>
    </w:p>
    <w:p w14:paraId="71335882" w14:textId="77777777" w:rsidR="005C500D" w:rsidRDefault="00000000">
      <w:pPr>
        <w:pStyle w:val="Textoindependiente"/>
      </w:pPr>
      <w:r>
        <w:t xml:space="preserve">This paper examines a specific and recurring condition observed in excavation incidents: the absence of a passive mechanical barrier between excavation activity and the buried asset in the final meter above the facility. This condition—referred to in this paper as the </w:t>
      </w:r>
      <w:r>
        <w:rPr>
          <w:i/>
          <w:iCs/>
        </w:rPr>
        <w:t>“last‑meter gap”</w:t>
      </w:r>
      <w:r>
        <w:t>—represents a foreseeable physical risk that is not explicitly addressed within current prevention frameworks.</w:t>
      </w:r>
    </w:p>
    <w:p w14:paraId="59D779DF" w14:textId="77777777" w:rsidR="005C500D" w:rsidRDefault="00000000">
      <w:pPr>
        <w:pStyle w:val="Textoindependiente"/>
      </w:pPr>
      <w:r>
        <w:t xml:space="preserve">The purpose of this document is not to propose regulation, mandate new requirements, or promote a specific product. Its intent is to support technical and regulatory discussion around whether additional </w:t>
      </w:r>
      <w:r>
        <w:rPr>
          <w:b/>
          <w:bCs/>
        </w:rPr>
        <w:t>reasonable physical mitigation measures</w:t>
      </w:r>
      <w:r>
        <w:t xml:space="preserve"> should be evaluated in defined, high‑risk scenarios.</w:t>
      </w:r>
    </w:p>
    <w:p w14:paraId="3A6B4996" w14:textId="77777777" w:rsidR="005C500D" w:rsidRDefault="00113BDA">
      <w:r>
        <w:rPr>
          <w:noProof/>
        </w:rPr>
        <w:pict w14:anchorId="3DCE1420">
          <v:rect id="_x0000_i1035" alt="" style="width:441.9pt;height:.05pt;mso-width-percent:0;mso-height-percent:0;mso-width-percent:0;mso-height-percent:0" o:hralign="center" o:hrstd="t" o:hr="t"/>
        </w:pict>
      </w:r>
    </w:p>
    <w:p w14:paraId="40F2D6B6" w14:textId="77777777" w:rsidR="005C500D" w:rsidRDefault="00000000">
      <w:pPr>
        <w:pStyle w:val="Ttulo2"/>
      </w:pPr>
      <w:bookmarkStart w:id="3" w:name="X3ad0942aee8199d532160fb301ad3498d09747b"/>
      <w:bookmarkEnd w:id="2"/>
      <w:r>
        <w:t>2. Excavation Damage in Florida: Field Reality</w:t>
      </w:r>
    </w:p>
    <w:p w14:paraId="3F23C814" w14:textId="77777777" w:rsidR="005C500D" w:rsidRDefault="00000000">
      <w:pPr>
        <w:pStyle w:val="FirstParagraph"/>
      </w:pPr>
      <w:r>
        <w:t>Florida presents a unique excavation‑risk environment driven by sustained residential and commercial development, dense urban and suburban utility corridors, and frequent third‑party excavation activity.</w:t>
      </w:r>
    </w:p>
    <w:p w14:paraId="5ABF7770" w14:textId="77777777" w:rsidR="005C500D" w:rsidRDefault="00000000">
      <w:pPr>
        <w:pStyle w:val="Textoindependiente"/>
      </w:pPr>
      <w:r>
        <w:t>Across gas, electric, and fiber networks, excavation incidents observed in Florida commonly involve: - Direct strikes to buried facilities - Deformation or crushing of assets - Events that meet reportable thresholds due to safety or service impact</w:t>
      </w:r>
    </w:p>
    <w:p w14:paraId="7E55EB29" w14:textId="77777777" w:rsidR="005C500D" w:rsidRDefault="00000000">
      <w:pPr>
        <w:pStyle w:val="Textoindependiente"/>
      </w:pPr>
      <w:r>
        <w:t>The excavation equipment most frequently associated with these events includes backhoes and excavators, particularly in congested or shallow‑cover environments.</w:t>
      </w:r>
    </w:p>
    <w:p w14:paraId="412B7E2E" w14:textId="77777777" w:rsidR="005C500D" w:rsidRDefault="00000000">
      <w:pPr>
        <w:pStyle w:val="Textoindependiente"/>
      </w:pPr>
      <w:r>
        <w:t xml:space="preserve">While individual incidents vary in circumstance, the underlying pattern is consistent: mechanical interaction between excavation equipment and the buried asset occurs </w:t>
      </w:r>
      <w:r>
        <w:rPr>
          <w:b/>
          <w:bCs/>
        </w:rPr>
        <w:lastRenderedPageBreak/>
        <w:t>before</w:t>
      </w:r>
      <w:r>
        <w:t xml:space="preserve"> there is any physical mechanism to prevent contact. In many cases, the excavator reaches the asset without encountering resistance beyond soil and warning tape.</w:t>
      </w:r>
    </w:p>
    <w:p w14:paraId="3C946EF9" w14:textId="77777777" w:rsidR="005C500D" w:rsidRDefault="00000000">
      <w:pPr>
        <w:pStyle w:val="Textoindependiente"/>
      </w:pPr>
      <w:r>
        <w:t>This reality is well understood in the field and frequently acknowledged during incident reviews, even when all required pre‑excavation steps were followed.</w:t>
      </w:r>
    </w:p>
    <w:p w14:paraId="25720C24" w14:textId="77777777" w:rsidR="005C500D" w:rsidRDefault="00113BDA">
      <w:r>
        <w:rPr>
          <w:noProof/>
        </w:rPr>
        <w:pict w14:anchorId="2081F788">
          <v:rect id="_x0000_i1034" alt="" style="width:441.9pt;height:.05pt;mso-width-percent:0;mso-height-percent:0;mso-width-percent:0;mso-height-percent:0" o:hralign="center" o:hrstd="t" o:hr="t"/>
        </w:pict>
      </w:r>
    </w:p>
    <w:p w14:paraId="23489812" w14:textId="77777777" w:rsidR="005C500D" w:rsidRDefault="00000000">
      <w:pPr>
        <w:pStyle w:val="Ttulo2"/>
      </w:pPr>
      <w:bookmarkStart w:id="4" w:name="Xa4b67b72dc03f53d924f72f7195279719be9f85"/>
      <w:bookmarkEnd w:id="3"/>
      <w:r>
        <w:t>3. Existing Damage Prevention Framework in Florida</w:t>
      </w:r>
    </w:p>
    <w:p w14:paraId="32FEBFF5" w14:textId="77777777" w:rsidR="005C500D" w:rsidRDefault="00000000">
      <w:pPr>
        <w:pStyle w:val="FirstParagraph"/>
      </w:pPr>
      <w:r>
        <w:t>Florida utilities operate within a well‑established damage‑prevention framework that includes: - Sunshine 811 / One‑Call notification and response - Marking and locating of buried facilities - Contractor training and qualification programs - Public awareness and education initiatives - Use of warning tape and minimum depth‑of‑cover requirements</w:t>
      </w:r>
    </w:p>
    <w:p w14:paraId="7216F68A" w14:textId="77777777" w:rsidR="005C500D" w:rsidRDefault="00000000">
      <w:pPr>
        <w:pStyle w:val="Textoindependiente"/>
      </w:pPr>
      <w:r>
        <w:t>These measures are effective in significantly reducing excavation risk and form the foundation of Florida’s damage‑prevention ecosystem.</w:t>
      </w:r>
    </w:p>
    <w:p w14:paraId="75FCF27B" w14:textId="77777777" w:rsidR="005C500D" w:rsidRDefault="00000000">
      <w:pPr>
        <w:pStyle w:val="Textoindependiente"/>
      </w:pPr>
      <w:r>
        <w:t xml:space="preserve">However, these controls are inherently </w:t>
      </w:r>
      <w:r>
        <w:rPr>
          <w:b/>
          <w:bCs/>
        </w:rPr>
        <w:t>behavior‑dependent</w:t>
      </w:r>
      <w:r>
        <w:t>. Their effectiveness relies on correct interpretation of markings, adherence to procedures, accurate assumptions about depth of cover, and consistent execution by multiple parties in the field.</w:t>
      </w:r>
    </w:p>
    <w:p w14:paraId="03EF5D89" w14:textId="77777777" w:rsidR="005C500D" w:rsidRDefault="00000000">
      <w:pPr>
        <w:pStyle w:val="Textoindependiente"/>
      </w:pPr>
      <w:r>
        <w:t>When these conditions are met, risk is reduced—but not eliminated.</w:t>
      </w:r>
    </w:p>
    <w:p w14:paraId="10E40632" w14:textId="77777777" w:rsidR="005C500D" w:rsidRDefault="00113BDA">
      <w:r>
        <w:rPr>
          <w:noProof/>
        </w:rPr>
        <w:pict w14:anchorId="05CCE044">
          <v:rect id="_x0000_i1033" alt="" style="width:441.9pt;height:.05pt;mso-width-percent:0;mso-height-percent:0;mso-width-percent:0;mso-height-percent:0" o:hralign="center" o:hrstd="t" o:hr="t"/>
        </w:pict>
      </w:r>
    </w:p>
    <w:p w14:paraId="16CE7333" w14:textId="77777777" w:rsidR="005C500D" w:rsidRDefault="00000000">
      <w:pPr>
        <w:pStyle w:val="Ttulo2"/>
      </w:pPr>
      <w:bookmarkStart w:id="5" w:name="the-residual-risk-question"/>
      <w:bookmarkEnd w:id="4"/>
      <w:r>
        <w:t>4. The Residual Risk Question</w:t>
      </w:r>
    </w:p>
    <w:p w14:paraId="09262680" w14:textId="77777777" w:rsidR="005C500D" w:rsidRDefault="00000000">
      <w:pPr>
        <w:pStyle w:val="FirstParagraph"/>
      </w:pPr>
      <w:r>
        <w:t>Post‑incident analysis in excavation damage cases often demonstrates that an event can occur even when: - One‑Call notifications were properly made - Facilities were marked - Contractors followed required procedures</w:t>
      </w:r>
    </w:p>
    <w:p w14:paraId="179FAE1B" w14:textId="77777777" w:rsidR="005C500D" w:rsidRDefault="00000000">
      <w:pPr>
        <w:pStyle w:val="Textoindependiente"/>
      </w:pPr>
      <w:r>
        <w:t xml:space="preserve">In these situations, the remaining exposure is best described as </w:t>
      </w:r>
      <w:r>
        <w:rPr>
          <w:b/>
          <w:bCs/>
        </w:rPr>
        <w:t>residual risk</w:t>
      </w:r>
      <w:r>
        <w:t>—risk that persists after procedural controls have been applied.</w:t>
      </w:r>
    </w:p>
    <w:p w14:paraId="63E6FEB9" w14:textId="77777777" w:rsidR="005C500D" w:rsidRDefault="00000000">
      <w:pPr>
        <w:pStyle w:val="Textoindependiente"/>
      </w:pPr>
      <w:r>
        <w:t>In Florida, this residual risk is influenced by several common factors: - Variability in depth of cover due to soil conditions, erosion, or legacy installations - Shallow installations in developed areas - Utility crossings and transitions where assumptions about asset location or depth may not hold - Repeated excavation in the same corridor</w:t>
      </w:r>
    </w:p>
    <w:p w14:paraId="2FC6F2E6" w14:textId="77777777" w:rsidR="005C500D" w:rsidRDefault="00000000">
      <w:pPr>
        <w:pStyle w:val="Textoindependiente"/>
      </w:pPr>
      <w:r>
        <w:t xml:space="preserve">These conditions make certain excavation incidents </w:t>
      </w:r>
      <w:r>
        <w:rPr>
          <w:b/>
          <w:bCs/>
        </w:rPr>
        <w:t>foreseeable</w:t>
      </w:r>
      <w:r>
        <w:t>, rather than anomalous. Yet, in the absence of a physical interception layer, the system’s final line of defense remains human behavior alone.</w:t>
      </w:r>
    </w:p>
    <w:p w14:paraId="7E612669" w14:textId="77777777" w:rsidR="005C500D" w:rsidRDefault="00000000">
      <w:pPr>
        <w:pStyle w:val="Textoindependiente"/>
      </w:pPr>
      <w:r>
        <w:lastRenderedPageBreak/>
        <w:t xml:space="preserve">The question this paper raises is not whether existing programs are effective—they are—but whether reliance on behavior alone is sufficient in all scenarios, or whether additional </w:t>
      </w:r>
      <w:r>
        <w:rPr>
          <w:b/>
          <w:bCs/>
        </w:rPr>
        <w:t>passive mechanical mitigation</w:t>
      </w:r>
      <w:r>
        <w:t xml:space="preserve"> should be evaluated where the consequences of failure are unacceptable.</w:t>
      </w:r>
    </w:p>
    <w:p w14:paraId="700B8792" w14:textId="77777777" w:rsidR="005C500D" w:rsidRDefault="00113BDA">
      <w:r>
        <w:rPr>
          <w:noProof/>
        </w:rPr>
        <w:pict w14:anchorId="2CCCEE5B">
          <v:rect id="_x0000_i1032" alt="" style="width:441.9pt;height:.05pt;mso-width-percent:0;mso-height-percent:0;mso-width-percent:0;mso-height-percent:0" o:hralign="center" o:hrstd="t" o:hr="t"/>
        </w:pict>
      </w:r>
    </w:p>
    <w:p w14:paraId="055CEECB" w14:textId="77777777" w:rsidR="005C500D" w:rsidRDefault="00000000">
      <w:pPr>
        <w:pStyle w:val="Ttulo2"/>
      </w:pPr>
      <w:bookmarkStart w:id="6" w:name="the-lastmeter-gap"/>
      <w:bookmarkEnd w:id="5"/>
      <w:r>
        <w:t>5. The “Last‑Meter Gap”</w:t>
      </w:r>
    </w:p>
    <w:p w14:paraId="594193DF" w14:textId="77777777" w:rsidR="005C500D" w:rsidRDefault="00000000">
      <w:pPr>
        <w:pStyle w:val="FirstParagraph"/>
      </w:pPr>
      <w:r>
        <w:t xml:space="preserve">In excavation damage events, the point of failure is rarely abstract or systemic. It occurs at a very specific physical interface: </w:t>
      </w:r>
      <w:r>
        <w:rPr>
          <w:b/>
          <w:bCs/>
        </w:rPr>
        <w:t>the final meter of soil between excavation activity and the buried asset</w:t>
      </w:r>
      <w:r>
        <w:t>.</w:t>
      </w:r>
    </w:p>
    <w:p w14:paraId="43D2BFB5" w14:textId="77777777" w:rsidR="005C500D" w:rsidRDefault="00000000">
      <w:pPr>
        <w:pStyle w:val="Textoindependiente"/>
      </w:pPr>
      <w:r>
        <w:t>In most installations, this zone contains no passive mechanical protection. Once warning tape is breached and excavation continues, equipment encounters only soil until direct contact with the facility occurs.</w:t>
      </w:r>
    </w:p>
    <w:p w14:paraId="07115999" w14:textId="77777777" w:rsidR="005C500D" w:rsidRDefault="00000000">
      <w:pPr>
        <w:pStyle w:val="Textoindependiente"/>
      </w:pPr>
      <w:r>
        <w:t xml:space="preserve">This condition is referred to in this paper as the </w:t>
      </w:r>
      <w:r>
        <w:rPr>
          <w:i/>
          <w:iCs/>
        </w:rPr>
        <w:t>“last‑meter gap.”</w:t>
      </w:r>
      <w:r>
        <w:t xml:space="preserve"> It represents the absence of a physical interception layer capable of: - absorbing or redistributing mechanical energy before asset contact, or - creating early, unavoidable tactile or visual feedback to the equipment operator.</w:t>
      </w:r>
    </w:p>
    <w:p w14:paraId="3FA70A10" w14:textId="77777777" w:rsidR="005C500D" w:rsidRDefault="00000000">
      <w:pPr>
        <w:pStyle w:val="Textoindependiente"/>
      </w:pPr>
      <w:r>
        <w:t xml:space="preserve">The last‑meter gap is </w:t>
      </w:r>
      <w:r>
        <w:rPr>
          <w:b/>
          <w:bCs/>
        </w:rPr>
        <w:t>not a procedural deficiency</w:t>
      </w:r>
      <w:r>
        <w:t>. It exists even when locates are accurate, markings are visible, and required pre‑excavation steps are followed. It is a physical condition inherent to how buried infrastructure is typically installed and protected.</w:t>
      </w:r>
    </w:p>
    <w:p w14:paraId="0639EC98" w14:textId="77777777" w:rsidR="005C500D" w:rsidRDefault="00000000">
      <w:pPr>
        <w:pStyle w:val="Textoindependiente"/>
      </w:pPr>
      <w:r>
        <w:t xml:space="preserve">In Florida’s excavation environment—characterized by dense utility corridors, shallow or variable cover, frequent third‑party activity, and ongoing development—this gap becomes the most common point where </w:t>
      </w:r>
      <w:r>
        <w:rPr>
          <w:b/>
          <w:bCs/>
        </w:rPr>
        <w:t>foreseeable risk materializes into actual damage</w:t>
      </w:r>
      <w:r>
        <w:t>.</w:t>
      </w:r>
    </w:p>
    <w:p w14:paraId="77364275" w14:textId="77777777" w:rsidR="005C500D" w:rsidRDefault="00113BDA">
      <w:r>
        <w:rPr>
          <w:noProof/>
        </w:rPr>
        <w:pict w14:anchorId="4D2D9AE1">
          <v:rect id="_x0000_i1031" alt="" style="width:441.9pt;height:.05pt;mso-width-percent:0;mso-height-percent:0;mso-width-percent:0;mso-height-percent:0" o:hralign="center" o:hrstd="t" o:hr="t"/>
        </w:pict>
      </w:r>
    </w:p>
    <w:p w14:paraId="77A06807" w14:textId="77777777" w:rsidR="005C500D" w:rsidRDefault="00000000">
      <w:pPr>
        <w:pStyle w:val="Ttulo2"/>
      </w:pPr>
      <w:bookmarkStart w:id="7" w:name="Xa0eee8a6369d9e957bad02fe03003ed39ff06a1"/>
      <w:bookmarkEnd w:id="6"/>
      <w:r>
        <w:t>6. Mechanical Protection as a Reasonable Preventive Measure</w:t>
      </w:r>
    </w:p>
    <w:p w14:paraId="5FC3D98A" w14:textId="77777777" w:rsidR="005C500D" w:rsidRDefault="00000000">
      <w:pPr>
        <w:pStyle w:val="FirstParagraph"/>
      </w:pPr>
      <w:r>
        <w:t xml:space="preserve">Mechanical protection, as discussed in this paper, refers to a </w:t>
      </w:r>
      <w:r>
        <w:rPr>
          <w:b/>
          <w:bCs/>
        </w:rPr>
        <w:t>passive physical barrier</w:t>
      </w:r>
      <w:r>
        <w:t xml:space="preserve"> installed above a buried asset to intercept excavation forces before direct contact with the facility occurs.</w:t>
      </w:r>
    </w:p>
    <w:p w14:paraId="777D6CDB" w14:textId="77777777" w:rsidR="005C500D" w:rsidRDefault="00000000">
      <w:pPr>
        <w:pStyle w:val="Textoindependiente"/>
      </w:pPr>
      <w:r>
        <w:t>Such protection is intended to: - absorb and redistribute excavation impact energy, - provide immediate tactile or visual feedback to the operator upon contact, and - physically separate excavation activity from the asset itself.</w:t>
      </w:r>
    </w:p>
    <w:p w14:paraId="21C5F2B7" w14:textId="77777777" w:rsidR="005C500D" w:rsidRDefault="00000000">
      <w:pPr>
        <w:pStyle w:val="Textoindependiente"/>
      </w:pPr>
      <w:r>
        <w:t xml:space="preserve">Importantly, passive mechanical protection does </w:t>
      </w:r>
      <w:r>
        <w:rPr>
          <w:b/>
          <w:bCs/>
        </w:rPr>
        <w:t>not</w:t>
      </w:r>
      <w:r>
        <w:t xml:space="preserve"> rely on power, sensors, monitoring systems, software, or human activation. Its function is inherent to its physical presence and remains effective regardless of procedural compliance at the moment of excavation.</w:t>
      </w:r>
    </w:p>
    <w:p w14:paraId="41FD1233" w14:textId="77777777" w:rsidR="005C500D" w:rsidRDefault="00000000">
      <w:pPr>
        <w:pStyle w:val="Textoindependiente"/>
      </w:pPr>
      <w:r>
        <w:lastRenderedPageBreak/>
        <w:t xml:space="preserve">Mechanical protection is </w:t>
      </w:r>
      <w:r>
        <w:rPr>
          <w:b/>
          <w:bCs/>
        </w:rPr>
        <w:t>not proposed as a replacement</w:t>
      </w:r>
      <w:r>
        <w:t xml:space="preserve"> for existing damage‑prevention measures such as Sunshine 811, marking and locating, or contractor training. Rather, it represents an </w:t>
      </w:r>
      <w:r>
        <w:rPr>
          <w:b/>
          <w:bCs/>
        </w:rPr>
        <w:t>additional mitigation layer</w:t>
      </w:r>
      <w:r>
        <w:t>, applied selectively in scenarios where residual risk remains unacceptable despite full procedural compliance.</w:t>
      </w:r>
    </w:p>
    <w:p w14:paraId="24AFFF74" w14:textId="77777777" w:rsidR="005C500D" w:rsidRDefault="00000000">
      <w:pPr>
        <w:pStyle w:val="Textoindependiente"/>
      </w:pPr>
      <w:r>
        <w:t xml:space="preserve">From a risk‑management and regulatory perspective, the evaluation of mechanical protection aligns with the concept of </w:t>
      </w:r>
      <w:r>
        <w:rPr>
          <w:b/>
          <w:bCs/>
        </w:rPr>
        <w:t>reasonable preventive measures</w:t>
      </w:r>
      <w:r>
        <w:t xml:space="preserve"> in circumstances where excavation damage is foreseeable and consequences are significant. Its role is to reduce exclusive reliance on human behavior at the precise point where mechanical interaction occurs.</w:t>
      </w:r>
    </w:p>
    <w:p w14:paraId="0EE7BF37" w14:textId="77777777" w:rsidR="005C500D" w:rsidRDefault="00000000">
      <w:pPr>
        <w:pStyle w:val="Textoindependiente"/>
      </w:pPr>
      <w:r>
        <w:t xml:space="preserve">Whether and where such protection should be applied is a matter for </w:t>
      </w:r>
      <w:r>
        <w:rPr>
          <w:b/>
          <w:bCs/>
        </w:rPr>
        <w:t>technical evaluation</w:t>
      </w:r>
      <w:r>
        <w:t>, not assumption. This paper advocates for that evaluation—not for blanket deployment or prescriptive requirements.</w:t>
      </w:r>
    </w:p>
    <w:p w14:paraId="6B9F4BB0" w14:textId="77777777" w:rsidR="005C500D" w:rsidRDefault="00113BDA">
      <w:r>
        <w:rPr>
          <w:noProof/>
        </w:rPr>
        <w:pict w14:anchorId="2E56F058">
          <v:rect id="_x0000_i1030" alt="" style="width:441.9pt;height:.05pt;mso-width-percent:0;mso-height-percent:0;mso-width-percent:0;mso-height-percent:0" o:hralign="center" o:hrstd="t" o:hr="t"/>
        </w:pict>
      </w:r>
    </w:p>
    <w:p w14:paraId="59278D4E" w14:textId="77777777" w:rsidR="005C500D" w:rsidRDefault="00000000">
      <w:pPr>
        <w:pStyle w:val="Ttulo2"/>
      </w:pPr>
      <w:bookmarkStart w:id="8" w:name="X18ee63f827ef880641db68d2535b0664608a9d3"/>
      <w:bookmarkEnd w:id="7"/>
      <w:r>
        <w:t>7. Regulatory and Audit Perspective (Florida Context)</w:t>
      </w:r>
    </w:p>
    <w:p w14:paraId="5D64D89A" w14:textId="77777777" w:rsidR="005C500D" w:rsidRDefault="00000000">
      <w:pPr>
        <w:pStyle w:val="FirstParagraph"/>
      </w:pPr>
      <w:r>
        <w:t>In Florida, excavation-related incidents involving buried utility infrastructure are typically reviewed through a combination of safety, compliance, and reasonableness lenses. These reviews assess whether established damage-prevention procedures were followed and whether the actions taken before and during excavation were consistent with accepted practices.</w:t>
      </w:r>
    </w:p>
    <w:p w14:paraId="00D68209" w14:textId="77777777" w:rsidR="005C500D" w:rsidRDefault="00000000">
      <w:pPr>
        <w:pStyle w:val="Textoindependiente"/>
      </w:pPr>
      <w:r>
        <w:t>In many cases, post-incident findings conclude that: - One-Call notifications were properly initiated, - Facilities were accurately marked, - Required procedures were followed by the excavator, - And the incident resulted from human error, field conditions, or unavoidable circumstances.</w:t>
      </w:r>
    </w:p>
    <w:p w14:paraId="404750F0" w14:textId="77777777" w:rsidR="005C500D" w:rsidRDefault="00000000">
      <w:pPr>
        <w:pStyle w:val="Textoindependiente"/>
      </w:pPr>
      <w:r>
        <w:t xml:space="preserve">While these findings may establish procedural compliance, they do not always address whether </w:t>
      </w:r>
      <w:r>
        <w:rPr>
          <w:b/>
          <w:bCs/>
        </w:rPr>
        <w:t>foreseeable physical risk</w:t>
      </w:r>
      <w:r>
        <w:t xml:space="preserve"> was adequately mitigated.</w:t>
      </w:r>
    </w:p>
    <w:p w14:paraId="0AF8CD7A" w14:textId="77777777" w:rsidR="005C500D" w:rsidRDefault="00000000">
      <w:pPr>
        <w:pStyle w:val="Textoindependiente"/>
      </w:pPr>
      <w:r>
        <w:t xml:space="preserve">From a regulatory and audit standpoint, the absence of physical protection above a buried asset leaves the system relying almost exclusively on human behavior at the point of excavation. When an incident occurs under these conditions, the narrative often centers on </w:t>
      </w:r>
      <w:r>
        <w:rPr>
          <w:i/>
          <w:iCs/>
        </w:rPr>
        <w:t>what went wrong</w:t>
      </w:r>
      <w:r>
        <w:t xml:space="preserve">, rather than </w:t>
      </w:r>
      <w:r>
        <w:rPr>
          <w:i/>
          <w:iCs/>
        </w:rPr>
        <w:t>what additional reasonable measures could have reduced the consequence of failure</w:t>
      </w:r>
      <w:r>
        <w:t>.</w:t>
      </w:r>
    </w:p>
    <w:p w14:paraId="05EF6870" w14:textId="77777777" w:rsidR="005C500D" w:rsidRDefault="00000000">
      <w:pPr>
        <w:pStyle w:val="Textoindependiente"/>
      </w:pPr>
      <w:r>
        <w:t xml:space="preserve">The evaluation of passive mechanical protection introduces a different audit perspective. Where excavation damage is foreseeable and consequences are significant, the presence of a physical interception layer can be considered a </w:t>
      </w:r>
      <w:r>
        <w:rPr>
          <w:b/>
          <w:bCs/>
        </w:rPr>
        <w:t>reasonable preventive measure</w:t>
      </w:r>
      <w:r>
        <w:t>—one that complements procedural controls and reduces reliance on behavior alone.</w:t>
      </w:r>
    </w:p>
    <w:p w14:paraId="4C863D1F" w14:textId="77777777" w:rsidR="005C500D" w:rsidRDefault="00000000">
      <w:pPr>
        <w:pStyle w:val="Textoindependiente"/>
      </w:pPr>
      <w:r>
        <w:lastRenderedPageBreak/>
        <w:t>In this context, mechanical protection does not shift responsibility away from excavators or utilities. Instead, it strengthens the defensibility of the system by demonstrating that foreseeable risk was acknowledged and mitigated through physical means where appropriate.</w:t>
      </w:r>
    </w:p>
    <w:p w14:paraId="54E39D16" w14:textId="77777777" w:rsidR="005C500D" w:rsidRDefault="00000000">
      <w:pPr>
        <w:pStyle w:val="Textoindependiente"/>
      </w:pPr>
      <w:r>
        <w:t>For regulators and inspectors, this distinction is critical. It reframes excavation damage analysis from a binary assessment of compliance versus non-compliance to a more complete evaluation of whether residual risk was reasonably addressed.</w:t>
      </w:r>
    </w:p>
    <w:p w14:paraId="3B0E3221" w14:textId="77777777" w:rsidR="005C500D" w:rsidRDefault="00000000">
      <w:pPr>
        <w:pStyle w:val="Textoindependiente"/>
      </w:pPr>
      <w:r>
        <w:t>This paper does not suggest that mechanical protection should be mandated or universally applied. It suggests that, in defined scenarios, its evaluation may enhance both safety outcomes and the clarity of post-incident assessments within Florida’s existing regulatory framework.</w:t>
      </w:r>
    </w:p>
    <w:p w14:paraId="2AA5ED5D" w14:textId="77777777" w:rsidR="005C500D" w:rsidRDefault="00113BDA">
      <w:r>
        <w:rPr>
          <w:noProof/>
        </w:rPr>
        <w:pict w14:anchorId="087CAE73">
          <v:rect id="_x0000_i1029" alt="" style="width:441.9pt;height:.05pt;mso-width-percent:0;mso-height-percent:0;mso-width-percent:0;mso-height-percent:0" o:hralign="center" o:hrstd="t" o:hr="t"/>
        </w:pict>
      </w:r>
    </w:p>
    <w:p w14:paraId="3A8FC64D" w14:textId="77777777" w:rsidR="005C500D" w:rsidRDefault="00000000">
      <w:pPr>
        <w:pStyle w:val="Ttulo2"/>
      </w:pPr>
      <w:bookmarkStart w:id="9" w:name="Xfff35593db184e28a587b98335bab1a82a10a19"/>
      <w:bookmarkEnd w:id="8"/>
      <w:r>
        <w:t>8. Where Mechanical Protection Makes Sense in Florida</w:t>
      </w:r>
    </w:p>
    <w:p w14:paraId="38B756AF" w14:textId="77777777" w:rsidR="005C500D" w:rsidRDefault="00000000">
      <w:pPr>
        <w:pStyle w:val="FirstParagraph"/>
      </w:pPr>
      <w:r>
        <w:t xml:space="preserve">The evaluation of passive mechanical protection is most appropriate in </w:t>
      </w:r>
      <w:r>
        <w:rPr>
          <w:b/>
          <w:bCs/>
        </w:rPr>
        <w:t>defined, high-risk scenarios</w:t>
      </w:r>
      <w:r>
        <w:t>, rather than as a blanket measure across all buried infrastructure. In Florida, several recurring conditions increase the likelihood and consequence of excavation-related damage and warrant closer consideration.</w:t>
      </w:r>
    </w:p>
    <w:p w14:paraId="6C8541D3" w14:textId="77777777" w:rsidR="005C500D" w:rsidRDefault="00000000">
      <w:pPr>
        <w:pStyle w:val="Textoindependiente"/>
      </w:pPr>
      <w:r>
        <w:t>Mechanical protection is particularly relevant in:</w:t>
      </w:r>
    </w:p>
    <w:p w14:paraId="4F3B3C14" w14:textId="77777777" w:rsidR="005C500D" w:rsidRDefault="00000000">
      <w:pPr>
        <w:numPr>
          <w:ilvl w:val="0"/>
          <w:numId w:val="2"/>
        </w:numPr>
      </w:pPr>
      <w:r>
        <w:rPr>
          <w:b/>
          <w:bCs/>
        </w:rPr>
        <w:t>Urban and suburban development zones</w:t>
      </w:r>
      <w:r>
        <w:t>, where continuous construction activity results in frequent third-party excavation near existing utilities.</w:t>
      </w:r>
    </w:p>
    <w:p w14:paraId="2E7CB1D8" w14:textId="77777777" w:rsidR="005C500D" w:rsidRDefault="00000000">
      <w:pPr>
        <w:numPr>
          <w:ilvl w:val="0"/>
          <w:numId w:val="2"/>
        </w:numPr>
      </w:pPr>
      <w:r>
        <w:rPr>
          <w:b/>
          <w:bCs/>
        </w:rPr>
        <w:t>Repeated excavation corridors</w:t>
      </w:r>
      <w:r>
        <w:t>, such as roadways, rights-of-way, and utility easements that are disturbed multiple times over the life of the asset.</w:t>
      </w:r>
    </w:p>
    <w:p w14:paraId="00BF7880" w14:textId="77777777" w:rsidR="005C500D" w:rsidRDefault="00000000">
      <w:pPr>
        <w:numPr>
          <w:ilvl w:val="0"/>
          <w:numId w:val="2"/>
        </w:numPr>
      </w:pPr>
      <w:r>
        <w:rPr>
          <w:b/>
          <w:bCs/>
        </w:rPr>
        <w:t>Shallow or variable depth-of-cover environments</w:t>
      </w:r>
      <w:r>
        <w:t>, where soil conditions, erosion, legacy installations, or post-installation surface changes reduce the margin between excavation activity and the buried facility.</w:t>
      </w:r>
    </w:p>
    <w:p w14:paraId="4C7E6F7C" w14:textId="77777777" w:rsidR="005C500D" w:rsidRDefault="00000000">
      <w:pPr>
        <w:numPr>
          <w:ilvl w:val="0"/>
          <w:numId w:val="2"/>
        </w:numPr>
      </w:pPr>
      <w:r>
        <w:rPr>
          <w:b/>
          <w:bCs/>
        </w:rPr>
        <w:t>Utility crossings and transitions</w:t>
      </w:r>
      <w:r>
        <w:t>, including gas-to-electric, gas-to-fiber, and steel-to-plastic interfaces, where assumptions about asset location, depth, or alignment may be less reliable.</w:t>
      </w:r>
    </w:p>
    <w:p w14:paraId="2987CF9A" w14:textId="77777777" w:rsidR="005C500D" w:rsidRDefault="00000000">
      <w:pPr>
        <w:numPr>
          <w:ilvl w:val="0"/>
          <w:numId w:val="2"/>
        </w:numPr>
      </w:pPr>
      <w:r>
        <w:rPr>
          <w:b/>
          <w:bCs/>
        </w:rPr>
        <w:t>High-consequence locations</w:t>
      </w:r>
      <w:r>
        <w:t>, where damage to a buried asset could result in safety impacts, service disruptions, or heightened regulatory and public scrutiny.</w:t>
      </w:r>
    </w:p>
    <w:p w14:paraId="5A3406EF" w14:textId="77777777" w:rsidR="005C500D" w:rsidRDefault="00000000">
      <w:pPr>
        <w:pStyle w:val="FirstParagraph"/>
      </w:pPr>
      <w:r>
        <w:t>In these scenarios, reliance on procedural compliance alone may not provide sufficient mitigation of foreseeable risk. The selective application of passive mechanical protection offers an opportunity to reduce exposure at the precise point where mechanical interaction is most likely to occur.</w:t>
      </w:r>
    </w:p>
    <w:p w14:paraId="18FADD50" w14:textId="77777777" w:rsidR="005C500D" w:rsidRDefault="00000000">
      <w:pPr>
        <w:pStyle w:val="Textoindependiente"/>
      </w:pPr>
      <w:r>
        <w:lastRenderedPageBreak/>
        <w:t xml:space="preserve">Importantly, the intent is not to define universal requirements, but to identify conditions under which additional physical protection may be considered </w:t>
      </w:r>
      <w:r>
        <w:rPr>
          <w:b/>
          <w:bCs/>
        </w:rPr>
        <w:t>reasonable, proportionate, and defensible</w:t>
      </w:r>
      <w:r>
        <w:t xml:space="preserve"> within Florida’s existing damage-prevention framework.</w:t>
      </w:r>
    </w:p>
    <w:p w14:paraId="6B08FB69" w14:textId="77777777" w:rsidR="005C500D" w:rsidRDefault="00113BDA">
      <w:r>
        <w:rPr>
          <w:noProof/>
        </w:rPr>
        <w:pict w14:anchorId="324285D6">
          <v:rect id="_x0000_i1028" alt="" style="width:441.9pt;height:.05pt;mso-width-percent:0;mso-height-percent:0;mso-width-percent:0;mso-height-percent:0" o:hralign="center" o:hrstd="t" o:hr="t"/>
        </w:pict>
      </w:r>
    </w:p>
    <w:p w14:paraId="52A1D192" w14:textId="77777777" w:rsidR="005C500D" w:rsidRDefault="00000000">
      <w:pPr>
        <w:pStyle w:val="Ttulo2"/>
      </w:pPr>
      <w:bookmarkStart w:id="10" w:name="X9516728a58f072e76a7a65fd27b9da7e82485f1"/>
      <w:bookmarkEnd w:id="9"/>
      <w:r>
        <w:t>9. Where Mechanical Protection Does Not Apply</w:t>
      </w:r>
    </w:p>
    <w:p w14:paraId="24F1B392" w14:textId="77777777" w:rsidR="005C500D" w:rsidRDefault="00000000">
      <w:pPr>
        <w:pStyle w:val="FirstParagraph"/>
      </w:pPr>
      <w:r>
        <w:t xml:space="preserve">While passive mechanical protection can be a valuable mitigation measure in defined high-risk scenarios, it is </w:t>
      </w:r>
      <w:r>
        <w:rPr>
          <w:b/>
          <w:bCs/>
        </w:rPr>
        <w:t>not appropriate or necessary in all cases</w:t>
      </w:r>
      <w:r>
        <w:t>. Clear limits to its application are essential to avoid over-engineering, misallocation of resources, and dilution of its purpose.</w:t>
      </w:r>
    </w:p>
    <w:p w14:paraId="6782A03C" w14:textId="77777777" w:rsidR="005C500D" w:rsidRDefault="00000000">
      <w:pPr>
        <w:pStyle w:val="Textoindependiente"/>
      </w:pPr>
      <w:r>
        <w:t xml:space="preserve">Mechanical protection is generally </w:t>
      </w:r>
      <w:r>
        <w:rPr>
          <w:b/>
          <w:bCs/>
        </w:rPr>
        <w:t>not warranted</w:t>
      </w:r>
      <w:r>
        <w:t xml:space="preserve"> in:</w:t>
      </w:r>
    </w:p>
    <w:p w14:paraId="194A007B" w14:textId="77777777" w:rsidR="005C500D" w:rsidRDefault="00000000">
      <w:pPr>
        <w:numPr>
          <w:ilvl w:val="0"/>
          <w:numId w:val="3"/>
        </w:numPr>
      </w:pPr>
      <w:r>
        <w:rPr>
          <w:b/>
          <w:bCs/>
        </w:rPr>
        <w:t>Low-consequence areas</w:t>
      </w:r>
      <w:r>
        <w:t>, where damage to buried infrastructure would not result in significant safety, service, or regulatory impact.</w:t>
      </w:r>
    </w:p>
    <w:p w14:paraId="47012AA0" w14:textId="77777777" w:rsidR="005C500D" w:rsidRDefault="00000000">
      <w:pPr>
        <w:numPr>
          <w:ilvl w:val="0"/>
          <w:numId w:val="3"/>
        </w:numPr>
      </w:pPr>
      <w:r>
        <w:rPr>
          <w:b/>
          <w:bCs/>
        </w:rPr>
        <w:t>Rural or low-activity zones</w:t>
      </w:r>
      <w:r>
        <w:t>, where third-party excavation is infrequent and the likelihood of mechanical interaction is minimal.</w:t>
      </w:r>
    </w:p>
    <w:p w14:paraId="12CD21F5" w14:textId="77777777" w:rsidR="005C500D" w:rsidRDefault="00000000">
      <w:pPr>
        <w:numPr>
          <w:ilvl w:val="0"/>
          <w:numId w:val="3"/>
        </w:numPr>
      </w:pPr>
      <w:r>
        <w:rPr>
          <w:b/>
          <w:bCs/>
        </w:rPr>
        <w:t>Deeply buried facilities</w:t>
      </w:r>
      <w:r>
        <w:t xml:space="preserve"> that consistently exceed minimum depth-of-cover requirements and are not subject to surface disturbance.</w:t>
      </w:r>
    </w:p>
    <w:p w14:paraId="629C61B5" w14:textId="77777777" w:rsidR="005C500D" w:rsidRDefault="00000000">
      <w:pPr>
        <w:numPr>
          <w:ilvl w:val="0"/>
          <w:numId w:val="3"/>
        </w:numPr>
      </w:pPr>
      <w:r>
        <w:rPr>
          <w:b/>
          <w:bCs/>
        </w:rPr>
        <w:t>Greenfield installations</w:t>
      </w:r>
      <w:r>
        <w:t xml:space="preserve"> with controlled construction environments and limited future excavation exposure.</w:t>
      </w:r>
    </w:p>
    <w:p w14:paraId="245D5551" w14:textId="77777777" w:rsidR="005C500D" w:rsidRDefault="00000000">
      <w:pPr>
        <w:numPr>
          <w:ilvl w:val="0"/>
          <w:numId w:val="3"/>
        </w:numPr>
      </w:pPr>
      <w:r>
        <w:rPr>
          <w:b/>
          <w:bCs/>
        </w:rPr>
        <w:t>Locations where existing mitigation measures already provide equivalent physical protection</w:t>
      </w:r>
      <w:r>
        <w:t>, such as continuous concrete encasement installed for structural or safety reasons.</w:t>
      </w:r>
    </w:p>
    <w:p w14:paraId="2B9EC1DE" w14:textId="77777777" w:rsidR="005C500D" w:rsidRDefault="00000000">
      <w:pPr>
        <w:pStyle w:val="FirstParagraph"/>
      </w:pPr>
      <w:r>
        <w:t xml:space="preserve">The intent of mechanical protection is not to replace sound engineering judgment or existing standards, nor to introduce unnecessary complexity into utility systems. Its value lies in </w:t>
      </w:r>
      <w:r>
        <w:rPr>
          <w:b/>
          <w:bCs/>
        </w:rPr>
        <w:t>targeted application</w:t>
      </w:r>
      <w:r>
        <w:t>, where residual risk remains unacceptable after procedural and conventional controls are applied.</w:t>
      </w:r>
    </w:p>
    <w:p w14:paraId="04803965" w14:textId="77777777" w:rsidR="005C500D" w:rsidRDefault="00000000">
      <w:pPr>
        <w:pStyle w:val="Textoindependiente"/>
      </w:pPr>
      <w:r>
        <w:t xml:space="preserve">By clearly defining where mechanical protection does </w:t>
      </w:r>
      <w:r>
        <w:rPr>
          <w:i/>
          <w:iCs/>
        </w:rPr>
        <w:t>not</w:t>
      </w:r>
      <w:r>
        <w:t xml:space="preserve"> apply, utilities and regulators can preserve flexibility, maintain proportionality, and ensure that additional mitigation measures remain both credible and defensible within Florida’s regulatory framework.</w:t>
      </w:r>
    </w:p>
    <w:p w14:paraId="46267FB4" w14:textId="77777777" w:rsidR="005C500D" w:rsidRDefault="00113BDA">
      <w:r>
        <w:rPr>
          <w:noProof/>
        </w:rPr>
        <w:pict w14:anchorId="11383370">
          <v:rect id="_x0000_i1027" alt="" style="width:441.9pt;height:.05pt;mso-width-percent:0;mso-height-percent:0;mso-width-percent:0;mso-height-percent:0" o:hralign="center" o:hrstd="t" o:hr="t"/>
        </w:pict>
      </w:r>
    </w:p>
    <w:p w14:paraId="4DFDF614" w14:textId="77777777" w:rsidR="005C500D" w:rsidRDefault="00000000">
      <w:pPr>
        <w:pStyle w:val="Ttulo2"/>
      </w:pPr>
      <w:bookmarkStart w:id="11" w:name="X56cc25f67daf12a70f4e599a170c4a286283722"/>
      <w:bookmarkEnd w:id="10"/>
      <w:r>
        <w:t>10. Path to Evaluation and Pilot Implementation</w:t>
      </w:r>
    </w:p>
    <w:p w14:paraId="22D6475E" w14:textId="77777777" w:rsidR="005C500D" w:rsidRDefault="00000000">
      <w:pPr>
        <w:pStyle w:val="FirstParagraph"/>
      </w:pPr>
      <w:r>
        <w:t xml:space="preserve">The consideration of passive mechanical protection within Florida’s damage-prevention framework should proceed through </w:t>
      </w:r>
      <w:r>
        <w:rPr>
          <w:b/>
          <w:bCs/>
        </w:rPr>
        <w:t>structured technical evaluation</w:t>
      </w:r>
      <w:r>
        <w:t xml:space="preserve">, </w:t>
        <w:lastRenderedPageBreak/>
        <w:t>rather than informal or ad hoc adoption. A disciplined evaluation path supports consistency, auditability, and regulatory clarity.</w:t>
      </w:r>
    </w:p>
    <w:p w14:paraId="117C9C6B" w14:textId="77777777" w:rsidR="005C500D" w:rsidRDefault="00000000">
      <w:pPr>
        <w:pStyle w:val="Textoindependiente"/>
      </w:pPr>
      <w:r>
        <w:t>An appropriate evaluation process may include the following elements:</w:t>
      </w:r>
    </w:p>
    <w:p w14:paraId="74898258" w14:textId="77777777" w:rsidR="005C500D" w:rsidRDefault="00000000">
      <w:pPr>
        <w:pStyle w:val="Ttulo3"/>
      </w:pPr>
      <w:bookmarkStart w:id="12" w:name="identification-of-applicable-scenarios"/>
      <w:r>
        <w:t>10.1 Identification of Applicable Scenarios</w:t>
      </w:r>
    </w:p>
    <w:p w14:paraId="5A5A6320" w14:textId="77777777" w:rsidR="005C500D" w:rsidRDefault="00000000">
      <w:pPr>
        <w:pStyle w:val="FirstParagraph"/>
      </w:pPr>
      <w:r>
        <w:t>Utilities may first identify locations that meet one or more of the criteria outlined in Sections 8 and 9, such as: - high-consequence areas, - repeated excavation zones, or - shallow or variable depth-of-cover environments.</w:t>
      </w:r>
    </w:p>
    <w:p w14:paraId="5899B7E3" w14:textId="77777777" w:rsidR="005C500D" w:rsidRDefault="00000000">
      <w:pPr>
        <w:pStyle w:val="Textoindependiente"/>
      </w:pPr>
      <w:r>
        <w:t>This step ensures that evaluation efforts remain focused and proportionate to risk.</w:t>
      </w:r>
    </w:p>
    <w:p w14:paraId="1C306392" w14:textId="77777777" w:rsidR="005C500D" w:rsidRDefault="00000000">
      <w:pPr>
        <w:pStyle w:val="Ttulo3"/>
      </w:pPr>
      <w:bookmarkStart w:id="13" w:name="pilot-programs-with-defined-purpose"/>
      <w:bookmarkEnd w:id="12"/>
      <w:r>
        <w:t>10.2 Pilot Programs With Defined Purpose</w:t>
      </w:r>
    </w:p>
    <w:p w14:paraId="0768A54B" w14:textId="77777777" w:rsidR="005C500D" w:rsidRDefault="00000000">
      <w:pPr>
        <w:pStyle w:val="FirstParagraph"/>
      </w:pPr>
      <w:r>
        <w:t xml:space="preserve">Any pilot installation should be framed explicitly as an </w:t>
      </w:r>
      <w:r>
        <w:rPr>
          <w:b/>
          <w:bCs/>
        </w:rPr>
        <w:t>evaluation of a mitigation concept</w:t>
      </w:r>
      <w:r>
        <w:t>, not as a commercial product trial. The objective is to assess whether a passive mechanical protection layer meaningfully addresses the identified residual risk.</w:t>
      </w:r>
    </w:p>
    <w:p w14:paraId="5499EC23" w14:textId="77777777" w:rsidR="005C500D" w:rsidRDefault="00000000">
      <w:pPr>
        <w:pStyle w:val="Textoindependiente"/>
      </w:pPr>
      <w:r>
        <w:t>Key characteristics of an appropriate pilot include: - limited number of locations, - clearly defined evaluation criteria, - documentation of observations and outcomes, and - internal technical or safety review.</w:t>
      </w:r>
    </w:p>
    <w:p w14:paraId="3004D5E7" w14:textId="77777777" w:rsidR="005C500D" w:rsidRDefault="00000000">
      <w:pPr>
        <w:pStyle w:val="Ttulo3"/>
      </w:pPr>
      <w:bookmarkStart w:id="14" w:name="documentation-and-internal-review"/>
      <w:bookmarkEnd w:id="13"/>
      <w:r>
        <w:t>10.3 Documentation and Internal Review</w:t>
      </w:r>
    </w:p>
    <w:p w14:paraId="448EDAEE" w14:textId="77777777" w:rsidR="005C500D" w:rsidRDefault="00000000">
      <w:pPr>
        <w:pStyle w:val="FirstParagraph"/>
      </w:pPr>
      <w:r>
        <w:t>Pilot activities should result in documented findings, such as: - internal technical memoranda, - safety or integrity committee reviews, or - recommendations for further evaluation or standardization.</w:t>
      </w:r>
    </w:p>
    <w:p w14:paraId="3771B866" w14:textId="77777777" w:rsidR="005C500D" w:rsidRDefault="00000000">
      <w:pPr>
        <w:pStyle w:val="Textoindependiente"/>
      </w:pPr>
      <w:r>
        <w:t>This documentation provides transparency and supports defensible decision-making.</w:t>
      </w:r>
    </w:p>
    <w:p w14:paraId="20BBF607" w14:textId="77777777" w:rsidR="005C500D" w:rsidRDefault="00000000">
      <w:pPr>
        <w:pStyle w:val="Ttulo3"/>
      </w:pPr>
      <w:bookmarkStart w:id="15" w:name="regulatory-awareness"/>
      <w:bookmarkEnd w:id="14"/>
      <w:r>
        <w:t>10.4 Regulatory Awareness</w:t>
      </w:r>
    </w:p>
    <w:p w14:paraId="65DA1D44" w14:textId="77777777" w:rsidR="005C500D" w:rsidRDefault="00000000">
      <w:pPr>
        <w:pStyle w:val="FirstParagraph"/>
      </w:pPr>
      <w:r>
        <w:t>Regulators may be informed of pilot evaluations as part of routine oversight or technical dialogue. Such awareness supports shared understanding without implying endorsement, requirement, or regulatory mandate.</w:t>
      </w:r>
    </w:p>
    <w:p w14:paraId="7BA1B8C7" w14:textId="77777777" w:rsidR="005C500D" w:rsidRDefault="00113BDA">
      <w:r>
        <w:rPr>
          <w:noProof/>
        </w:rPr>
        <w:pict w14:anchorId="1E125723">
          <v:rect id="_x0000_i1026" alt="" style="width:441.9pt;height:.05pt;mso-width-percent:0;mso-height-percent:0;mso-width-percent:0;mso-height-percent:0" o:hralign="center" o:hrstd="t" o:hr="t"/>
        </w:pict>
      </w:r>
    </w:p>
    <w:p w14:paraId="063AACE6" w14:textId="77777777" w:rsidR="005C500D" w:rsidRDefault="00000000">
      <w:pPr>
        <w:pStyle w:val="Ttulo2"/>
      </w:pPr>
      <w:bookmarkStart w:id="16" w:name="closing-observation"/>
      <w:bookmarkEnd w:id="11"/>
      <w:bookmarkEnd w:id="15"/>
      <w:r>
        <w:t>11. Closing Observation</w:t>
      </w:r>
    </w:p>
    <w:p w14:paraId="140797C0" w14:textId="77777777" w:rsidR="005C500D" w:rsidRDefault="00000000">
      <w:pPr>
        <w:pStyle w:val="FirstParagraph"/>
      </w:pPr>
      <w:r>
        <w:t>Florida’s damage-prevention framework has evolved significantly over time and continues to reduce excavation-related incidents through strong procedural controls, public awareness, and regulatory oversight. These measures form a solid foundation and remain essential.</w:t>
      </w:r>
    </w:p>
    <w:p w14:paraId="025549F7" w14:textId="77777777" w:rsidR="005C500D" w:rsidRDefault="00000000">
      <w:pPr>
        <w:pStyle w:val="Textoindependiente"/>
      </w:pPr>
      <w:r>
        <w:t xml:space="preserve">However, as this paper has outlined, certain excavation-related risks persist not because procedures fail, but because </w:t>
      </w:r>
      <w:r>
        <w:rPr>
          <w:b/>
          <w:bCs/>
        </w:rPr>
        <w:t xml:space="preserve">physical interaction can still occur once </w:t>
        <w:lastRenderedPageBreak/>
        <w:t>those procedures have been fully applied</w:t>
      </w:r>
      <w:r>
        <w:t>. In defined scenarios, this residual risk is foreseeable rather than exceptional.</w:t>
      </w:r>
    </w:p>
    <w:p w14:paraId="1D033876" w14:textId="77777777" w:rsidR="005C500D" w:rsidRDefault="00000000">
      <w:pPr>
        <w:pStyle w:val="Textoindependiente"/>
      </w:pPr>
      <w:r>
        <w:t>The central question raised is not whether existing programs are sufficient in general—they are—but whether reliance on human behavior alone remains appropriate in all circumstances, particularly where consequences are high and excavation activity is frequent.</w:t>
      </w:r>
    </w:p>
    <w:p w14:paraId="1F99D566" w14:textId="77777777" w:rsidR="005C500D" w:rsidRDefault="00000000">
      <w:pPr>
        <w:pStyle w:val="Textoindependiente"/>
      </w:pPr>
      <w:r>
        <w:t>Evaluating passive mechanical protection in such scenarios does not represent a departure from Florida’s regulatory approach. Rather, it reflects a continuation of it: identifying foreseeable risk, applying reasonable preventive measures, and improving the clarity and defensibility of post-incident assessments.</w:t>
      </w:r>
    </w:p>
    <w:p w14:paraId="6B9C5BF4" w14:textId="77777777" w:rsidR="005C500D" w:rsidRDefault="00000000">
      <w:pPr>
        <w:pStyle w:val="Textoindependiente"/>
      </w:pPr>
      <w:r>
        <w:t xml:space="preserve">This paper does not advocate mandates, universal application, or immediate adoption. It advocates for </w:t>
      </w:r>
      <w:r>
        <w:rPr>
          <w:b/>
          <w:bCs/>
        </w:rPr>
        <w:t>structured evaluation</w:t>
      </w:r>
      <w:r>
        <w:t>, informed dialogue, and proportional decision-making within Florida’s existing damage-prevention ecosystem.</w:t>
      </w:r>
    </w:p>
    <w:p w14:paraId="68809ECB" w14:textId="77777777" w:rsidR="005C500D" w:rsidRDefault="00000000">
      <w:pPr>
        <w:pStyle w:val="Textodebloque"/>
      </w:pPr>
      <w:r>
        <w:rPr>
          <w:i/>
          <w:iCs/>
        </w:rPr>
        <w:t>If excavation damage is foreseeable, the absence of physical protection should be examined—not assumed—as acceptable residual risk.</w:t>
      </w:r>
    </w:p>
    <w:p w14:paraId="2958B507" w14:textId="77777777" w:rsidR="005C500D" w:rsidRDefault="00113BDA">
      <w:r>
        <w:rPr>
          <w:noProof/>
        </w:rPr>
        <w:pict w14:anchorId="6BF7D2DA">
          <v:rect id="_x0000_i1025" alt="" style="width:441.9pt;height:.05pt;mso-width-percent:0;mso-height-percent:0;mso-width-percent:0;mso-height-percent:0" o:hralign="center" o:hrstd="t" o:hr="t"/>
        </w:pict>
      </w:r>
      <w:bookmarkEnd w:id="0"/>
      <w:bookmarkEnd w:id="16"/>
    </w:p>
    <w:sectPr w:rsidR="005C500D">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ACFE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D6060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26017620">
    <w:abstractNumId w:val="0"/>
  </w:num>
  <w:num w:numId="2" w16cid:durableId="1913196137">
    <w:abstractNumId w:val="1"/>
  </w:num>
  <w:num w:numId="3" w16cid:durableId="791049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00D"/>
    <w:rsid w:val="00113BDA"/>
    <w:rsid w:val="005C500D"/>
    <w:rsid w:val="006144E1"/>
    <w:rsid w:val="00C41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69E1"/>
  <w15:docId w15:val="{8F4DEF04-6B78-454F-ACF7-2799757F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68</Words>
  <Characters>14128</Characters>
  <Application>Microsoft Office Word</Application>
  <DocSecurity>0</DocSecurity>
  <Lines>117</Lines>
  <Paragraphs>33</Paragraphs>
  <ScaleCrop>false</ScaleCrop>
  <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 Candela</dc:creator>
  <cp:keywords/>
  <cp:lastModifiedBy>Mario Candela</cp:lastModifiedBy>
  <cp:revision>2</cp:revision>
  <dcterms:created xsi:type="dcterms:W3CDTF">2026-01-28T14:55:00Z</dcterms:created>
  <dcterms:modified xsi:type="dcterms:W3CDTF">2026-01-28T14:55:00Z</dcterms:modified>
</cp:coreProperties>
</file>